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9B6AE" w14:textId="77777777" w:rsidR="00781D73" w:rsidRPr="005350EB" w:rsidRDefault="00781D73" w:rsidP="00781D73">
      <w:pPr>
        <w:jc w:val="center"/>
        <w:rPr>
          <w:rFonts w:ascii="Arial" w:hAnsi="Arial" w:cs="Arial"/>
          <w:color w:val="0000FF"/>
        </w:rPr>
      </w:pPr>
    </w:p>
    <w:p w14:paraId="05520908" w14:textId="77777777" w:rsidR="00781D73" w:rsidRPr="005350EB" w:rsidRDefault="00781D73" w:rsidP="00781D73">
      <w:pPr>
        <w:jc w:val="center"/>
        <w:rPr>
          <w:rFonts w:ascii="Arial" w:hAnsi="Arial" w:cs="Arial"/>
        </w:rPr>
      </w:pPr>
      <w:r w:rsidRPr="005350EB">
        <w:rPr>
          <w:rFonts w:ascii="Arial" w:hAnsi="Arial" w:cs="Arial"/>
          <w:noProof/>
        </w:rPr>
        <w:drawing>
          <wp:inline distT="0" distB="0" distL="0" distR="0" wp14:anchorId="3CAFCE54" wp14:editId="7F8ECEEE">
            <wp:extent cx="656095" cy="448310"/>
            <wp:effectExtent l="0" t="0" r="0" b="8890"/>
            <wp:docPr id="1" name="Picture 1" descr="Resultado de imagem para logo univali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m para logo univali pret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732" cy="484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126E3" w14:textId="77777777" w:rsidR="00781D73" w:rsidRPr="005350EB" w:rsidRDefault="00781D73" w:rsidP="00781D73">
      <w:pPr>
        <w:rPr>
          <w:rFonts w:ascii="Arial" w:hAnsi="Arial" w:cs="Arial"/>
        </w:rPr>
      </w:pPr>
    </w:p>
    <w:p w14:paraId="73ADA808" w14:textId="77777777" w:rsidR="00781D73" w:rsidRPr="005350EB" w:rsidRDefault="00781D73" w:rsidP="00781D73">
      <w:pPr>
        <w:pStyle w:val="Ttulo2"/>
        <w:rPr>
          <w:rFonts w:ascii="Arial" w:hAnsi="Arial" w:cs="Arial"/>
          <w:b/>
          <w:sz w:val="24"/>
          <w:szCs w:val="24"/>
        </w:rPr>
      </w:pPr>
      <w:r w:rsidRPr="005350EB">
        <w:rPr>
          <w:rFonts w:ascii="Arial" w:hAnsi="Arial" w:cs="Arial"/>
          <w:b/>
          <w:sz w:val="24"/>
          <w:szCs w:val="24"/>
        </w:rPr>
        <w:t>UNIVERSIDADE DO VALE DO ITAJAÍ</w:t>
      </w:r>
    </w:p>
    <w:p w14:paraId="68142561" w14:textId="7D6681D6" w:rsidR="00781D73" w:rsidRPr="005350EB" w:rsidRDefault="00781D73" w:rsidP="00781D73">
      <w:pPr>
        <w:pStyle w:val="Ttulo3"/>
        <w:rPr>
          <w:rFonts w:ascii="Arial" w:hAnsi="Arial" w:cs="Arial"/>
          <w:bCs/>
          <w:szCs w:val="24"/>
        </w:rPr>
      </w:pPr>
      <w:r w:rsidRPr="005350EB">
        <w:rPr>
          <w:rFonts w:ascii="Arial" w:hAnsi="Arial" w:cs="Arial"/>
          <w:bCs/>
          <w:szCs w:val="24"/>
        </w:rPr>
        <w:t xml:space="preserve">Vice-Reitoria de Pesquisa, Pós-Graduação e </w:t>
      </w:r>
      <w:r w:rsidR="00C1451E">
        <w:rPr>
          <w:rFonts w:ascii="Arial" w:hAnsi="Arial" w:cs="Arial"/>
          <w:bCs/>
          <w:szCs w:val="24"/>
        </w:rPr>
        <w:t>Extens</w:t>
      </w:r>
      <w:r w:rsidRPr="005350EB">
        <w:rPr>
          <w:rFonts w:ascii="Arial" w:hAnsi="Arial" w:cs="Arial"/>
          <w:bCs/>
          <w:szCs w:val="24"/>
        </w:rPr>
        <w:t>ão</w:t>
      </w:r>
    </w:p>
    <w:p w14:paraId="67EAD86C" w14:textId="77777777" w:rsidR="00781D73" w:rsidRPr="005350EB" w:rsidRDefault="00781D73" w:rsidP="00781D73">
      <w:pPr>
        <w:pStyle w:val="Ttulo4"/>
        <w:rPr>
          <w:rFonts w:ascii="Arial" w:hAnsi="Arial" w:cs="Arial"/>
          <w:bCs/>
          <w:color w:val="auto"/>
          <w:szCs w:val="24"/>
        </w:rPr>
      </w:pPr>
      <w:r w:rsidRPr="005350EB">
        <w:rPr>
          <w:rFonts w:ascii="Arial" w:hAnsi="Arial" w:cs="Arial"/>
          <w:bCs/>
          <w:color w:val="auto"/>
          <w:szCs w:val="24"/>
        </w:rPr>
        <w:t>Gerência de Pesquisa e Pós-Graduação</w:t>
      </w:r>
    </w:p>
    <w:p w14:paraId="377D8D70" w14:textId="386B1F20" w:rsidR="00781D73" w:rsidRDefault="00781D73" w:rsidP="00781D73">
      <w:pPr>
        <w:rPr>
          <w:rFonts w:ascii="Arial" w:hAnsi="Arial" w:cs="Arial"/>
        </w:rPr>
      </w:pPr>
    </w:p>
    <w:p w14:paraId="0095D643" w14:textId="77777777" w:rsidR="002D7ED4" w:rsidRPr="005350EB" w:rsidRDefault="002D7ED4" w:rsidP="00781D73">
      <w:pPr>
        <w:rPr>
          <w:rFonts w:ascii="Arial" w:hAnsi="Arial" w:cs="Arial"/>
        </w:rPr>
      </w:pPr>
    </w:p>
    <w:p w14:paraId="4F392BC0" w14:textId="71FB3341" w:rsidR="00781D73" w:rsidRPr="005350EB" w:rsidRDefault="00781D73" w:rsidP="00781D73">
      <w:pPr>
        <w:pStyle w:val="Ttulo6"/>
        <w:rPr>
          <w:rFonts w:ascii="Arial" w:hAnsi="Arial" w:cs="Arial"/>
          <w:b/>
          <w:bCs/>
          <w:color w:val="auto"/>
        </w:rPr>
      </w:pPr>
      <w:r w:rsidRPr="005350EB">
        <w:rPr>
          <w:rFonts w:ascii="Arial" w:hAnsi="Arial" w:cs="Arial"/>
          <w:b/>
          <w:bCs/>
          <w:color w:val="auto"/>
        </w:rPr>
        <w:t>RELATÓRIO</w:t>
      </w:r>
      <w:r w:rsidRPr="005350EB">
        <w:rPr>
          <w:rFonts w:ascii="Arial" w:hAnsi="Arial" w:cs="Arial"/>
          <w:b/>
          <w:bCs/>
        </w:rPr>
        <w:t xml:space="preserve"> </w:t>
      </w:r>
      <w:r w:rsidR="004F0744" w:rsidRPr="005350EB">
        <w:rPr>
          <w:rFonts w:ascii="Arial" w:hAnsi="Arial" w:cs="Arial"/>
          <w:b/>
          <w:bCs/>
          <w:color w:val="auto"/>
        </w:rPr>
        <w:t>FINAL SIMPLIFICADO</w:t>
      </w:r>
    </w:p>
    <w:p w14:paraId="5F504A6D" w14:textId="77777777" w:rsidR="00781D73" w:rsidRPr="00F74B6A" w:rsidRDefault="00781D73" w:rsidP="00781D73">
      <w:pPr>
        <w:rPr>
          <w:rFonts w:ascii="Arial" w:hAnsi="Arial" w:cs="Arial"/>
          <w:sz w:val="18"/>
          <w:szCs w:val="18"/>
        </w:rPr>
      </w:pPr>
    </w:p>
    <w:p w14:paraId="1F298729" w14:textId="77777777" w:rsidR="00781D73" w:rsidRPr="005350EB" w:rsidRDefault="00781D73" w:rsidP="00781D73">
      <w:pPr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>Assinale o programa de iniciação científica ao qual o projeto está vinculado</w:t>
      </w:r>
    </w:p>
    <w:p w14:paraId="1732EC97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9004"/>
      </w:tblGrid>
      <w:tr w:rsidR="00781D73" w:rsidRPr="005350EB" w14:paraId="7429AF46" w14:textId="77777777" w:rsidTr="00060908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0E86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4" w:type="dxa"/>
            <w:tcBorders>
              <w:left w:val="single" w:sz="4" w:space="0" w:color="auto"/>
            </w:tcBorders>
          </w:tcPr>
          <w:p w14:paraId="3D25F4B6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  <w:b/>
              </w:rPr>
              <w:t>PIBIC/CNPq</w:t>
            </w:r>
            <w:r w:rsidRPr="005350EB">
              <w:rPr>
                <w:rFonts w:ascii="Arial" w:hAnsi="Arial" w:cs="Arial"/>
              </w:rPr>
              <w:t xml:space="preserve"> – Programa Institucional de Bolsas de Iniciação Científica</w:t>
            </w:r>
          </w:p>
        </w:tc>
      </w:tr>
      <w:tr w:rsidR="00781D73" w:rsidRPr="005350EB" w14:paraId="2CC3BF3D" w14:textId="77777777" w:rsidTr="00060908">
        <w:tc>
          <w:tcPr>
            <w:tcW w:w="445" w:type="dxa"/>
            <w:tcBorders>
              <w:top w:val="single" w:sz="4" w:space="0" w:color="auto"/>
              <w:bottom w:val="single" w:sz="4" w:space="0" w:color="auto"/>
            </w:tcBorders>
          </w:tcPr>
          <w:p w14:paraId="7E36035E" w14:textId="77777777" w:rsidR="00781D73" w:rsidRPr="005350EB" w:rsidRDefault="00781D73" w:rsidP="00060908">
            <w:pPr>
              <w:jc w:val="center"/>
              <w:rPr>
                <w:rFonts w:ascii="Arial" w:hAnsi="Arial" w:cs="Arial"/>
                <w:sz w:val="12"/>
              </w:rPr>
            </w:pPr>
          </w:p>
        </w:tc>
        <w:tc>
          <w:tcPr>
            <w:tcW w:w="9004" w:type="dxa"/>
          </w:tcPr>
          <w:p w14:paraId="792C1F90" w14:textId="77777777" w:rsidR="00781D73" w:rsidRPr="005350EB" w:rsidRDefault="00781D73" w:rsidP="00060908">
            <w:pPr>
              <w:rPr>
                <w:rFonts w:ascii="Arial" w:hAnsi="Arial" w:cs="Arial"/>
                <w:sz w:val="12"/>
              </w:rPr>
            </w:pPr>
          </w:p>
        </w:tc>
      </w:tr>
      <w:tr w:rsidR="00781D73" w:rsidRPr="005350EB" w14:paraId="47B88C34" w14:textId="77777777" w:rsidTr="00060908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22B0A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4" w:type="dxa"/>
            <w:tcBorders>
              <w:left w:val="single" w:sz="4" w:space="0" w:color="auto"/>
            </w:tcBorders>
          </w:tcPr>
          <w:p w14:paraId="423A0AAE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  <w:b/>
              </w:rPr>
              <w:t>PIBITI/CNPq</w:t>
            </w:r>
            <w:r w:rsidRPr="005350EB">
              <w:rPr>
                <w:rFonts w:ascii="Arial" w:hAnsi="Arial" w:cs="Arial"/>
              </w:rPr>
              <w:t xml:space="preserve"> – </w:t>
            </w:r>
            <w:r w:rsidRPr="005350EB">
              <w:rPr>
                <w:rFonts w:ascii="Arial" w:hAnsi="Arial" w:cs="Arial"/>
                <w:bCs/>
                <w:szCs w:val="24"/>
              </w:rPr>
              <w:t>Programa Institucional de Bolsas de Iniciação em Desenvolvimento Tecnológico</w:t>
            </w:r>
            <w:r w:rsidRPr="005350EB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781D73" w:rsidRPr="005350EB" w14:paraId="72ED4725" w14:textId="77777777" w:rsidTr="00060908">
        <w:tc>
          <w:tcPr>
            <w:tcW w:w="445" w:type="dxa"/>
            <w:tcBorders>
              <w:bottom w:val="single" w:sz="4" w:space="0" w:color="auto"/>
            </w:tcBorders>
          </w:tcPr>
          <w:p w14:paraId="0DE77C50" w14:textId="77777777" w:rsidR="00781D73" w:rsidRPr="005350EB" w:rsidRDefault="00781D73" w:rsidP="00060908">
            <w:pPr>
              <w:jc w:val="center"/>
              <w:rPr>
                <w:rFonts w:ascii="Arial" w:hAnsi="Arial" w:cs="Arial"/>
                <w:sz w:val="12"/>
              </w:rPr>
            </w:pPr>
          </w:p>
        </w:tc>
        <w:tc>
          <w:tcPr>
            <w:tcW w:w="9004" w:type="dxa"/>
          </w:tcPr>
          <w:p w14:paraId="0498BF3D" w14:textId="77777777" w:rsidR="00781D73" w:rsidRPr="005350EB" w:rsidRDefault="00781D73" w:rsidP="00060908">
            <w:pPr>
              <w:rPr>
                <w:rFonts w:ascii="Arial" w:hAnsi="Arial" w:cs="Arial"/>
                <w:sz w:val="12"/>
              </w:rPr>
            </w:pPr>
          </w:p>
        </w:tc>
      </w:tr>
      <w:tr w:rsidR="00781D73" w:rsidRPr="005350EB" w14:paraId="09C2EA85" w14:textId="77777777" w:rsidTr="00060908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5B4B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4" w:type="dxa"/>
            <w:tcBorders>
              <w:left w:val="single" w:sz="4" w:space="0" w:color="auto"/>
            </w:tcBorders>
          </w:tcPr>
          <w:p w14:paraId="14EE01AC" w14:textId="70409936" w:rsidR="00781D73" w:rsidRPr="005350EB" w:rsidRDefault="00C1451E" w:rsidP="00060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IEDU - </w:t>
            </w:r>
            <w:r w:rsidR="00781D73" w:rsidRPr="005350EB">
              <w:rPr>
                <w:rFonts w:ascii="Arial" w:hAnsi="Arial" w:cs="Arial"/>
                <w:b/>
              </w:rPr>
              <w:t>Art. 170/</w:t>
            </w:r>
            <w:r>
              <w:rPr>
                <w:rFonts w:ascii="Arial" w:hAnsi="Arial" w:cs="Arial"/>
                <w:b/>
              </w:rPr>
              <w:t>CE e Art. 171/</w:t>
            </w:r>
            <w:r w:rsidR="00781D73" w:rsidRPr="005350EB">
              <w:rPr>
                <w:rFonts w:ascii="Arial" w:hAnsi="Arial" w:cs="Arial"/>
                <w:b/>
              </w:rPr>
              <w:t>FUMDES</w:t>
            </w:r>
            <w:r w:rsidR="00781D73" w:rsidRPr="005350EB">
              <w:rPr>
                <w:rFonts w:ascii="Arial" w:hAnsi="Arial" w:cs="Arial"/>
              </w:rPr>
              <w:t xml:space="preserve"> – </w:t>
            </w:r>
            <w:r>
              <w:rPr>
                <w:rFonts w:ascii="Arial" w:hAnsi="Arial" w:cs="Arial"/>
              </w:rPr>
              <w:t>Bolsas de Pesquisa</w:t>
            </w:r>
          </w:p>
        </w:tc>
      </w:tr>
    </w:tbl>
    <w:p w14:paraId="59D0A5BC" w14:textId="77777777" w:rsidR="00781D73" w:rsidRPr="005350EB" w:rsidRDefault="00781D73" w:rsidP="00781D73">
      <w:pPr>
        <w:rPr>
          <w:rFonts w:ascii="Arial" w:hAnsi="Arial" w:cs="Arial"/>
        </w:rPr>
      </w:pPr>
    </w:p>
    <w:p w14:paraId="598A729D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15"/>
        <w:gridCol w:w="1477"/>
        <w:gridCol w:w="2753"/>
        <w:gridCol w:w="1084"/>
      </w:tblGrid>
      <w:tr w:rsidR="00781D73" w:rsidRPr="005350EB" w14:paraId="6ECACD52" w14:textId="77777777" w:rsidTr="00060908">
        <w:trPr>
          <w:cantSplit/>
          <w:trHeight w:hRule="exact" w:val="284"/>
        </w:trPr>
        <w:tc>
          <w:tcPr>
            <w:tcW w:w="9629" w:type="dxa"/>
            <w:gridSpan w:val="4"/>
            <w:shd w:val="clear" w:color="auto" w:fill="E0E0E0"/>
            <w:vAlign w:val="center"/>
          </w:tcPr>
          <w:p w14:paraId="2F5BC615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DADOS DO PROJETO</w:t>
            </w:r>
          </w:p>
        </w:tc>
      </w:tr>
      <w:tr w:rsidR="00781D73" w:rsidRPr="005350EB" w14:paraId="5D032512" w14:textId="77777777" w:rsidTr="00060908">
        <w:trPr>
          <w:cantSplit/>
          <w:trHeight w:hRule="exact" w:val="170"/>
        </w:trPr>
        <w:tc>
          <w:tcPr>
            <w:tcW w:w="9629" w:type="dxa"/>
            <w:gridSpan w:val="4"/>
            <w:tcBorders>
              <w:left w:val="nil"/>
              <w:right w:val="nil"/>
            </w:tcBorders>
          </w:tcPr>
          <w:p w14:paraId="7533BDBE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781D73" w:rsidRPr="005350EB" w14:paraId="09A002AB" w14:textId="77777777" w:rsidTr="00060908">
        <w:trPr>
          <w:trHeight w:val="454"/>
        </w:trPr>
        <w:tc>
          <w:tcPr>
            <w:tcW w:w="5792" w:type="dxa"/>
            <w:gridSpan w:val="2"/>
          </w:tcPr>
          <w:p w14:paraId="5CB217E7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 xml:space="preserve">COORDENADOR(A)/ORIENTADOR(A): </w:t>
            </w:r>
          </w:p>
          <w:p w14:paraId="374BD621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3837" w:type="dxa"/>
            <w:gridSpan w:val="2"/>
          </w:tcPr>
          <w:p w14:paraId="73628853" w14:textId="4DCC3D66" w:rsidR="00781D73" w:rsidRPr="005350EB" w:rsidRDefault="001A7E13" w:rsidP="00060908">
            <w:pPr>
              <w:spacing w:line="360" w:lineRule="auto"/>
              <w:rPr>
                <w:rFonts w:ascii="Arial" w:hAnsi="Arial" w:cs="Arial"/>
                <w:i/>
                <w:iCs/>
                <w:sz w:val="16"/>
              </w:rPr>
            </w:pPr>
            <w:r w:rsidRPr="005350EB">
              <w:rPr>
                <w:rFonts w:ascii="Arial" w:hAnsi="Arial" w:cs="Arial"/>
                <w:i/>
                <w:iCs/>
                <w:sz w:val="16"/>
              </w:rPr>
              <w:t>E</w:t>
            </w:r>
            <w:r w:rsidR="00781D73" w:rsidRPr="005350EB">
              <w:rPr>
                <w:rFonts w:ascii="Arial" w:hAnsi="Arial" w:cs="Arial"/>
                <w:i/>
                <w:iCs/>
                <w:sz w:val="16"/>
              </w:rPr>
              <w:t>-mail</w:t>
            </w:r>
          </w:p>
          <w:p w14:paraId="2614DE47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4B20EB39" w14:textId="77777777" w:rsidTr="00060908">
        <w:trPr>
          <w:trHeight w:val="454"/>
        </w:trPr>
        <w:tc>
          <w:tcPr>
            <w:tcW w:w="5792" w:type="dxa"/>
            <w:gridSpan w:val="2"/>
          </w:tcPr>
          <w:p w14:paraId="5A93086D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BOLSISTA</w:t>
            </w:r>
          </w:p>
          <w:p w14:paraId="55B7212D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3837" w:type="dxa"/>
            <w:gridSpan w:val="2"/>
          </w:tcPr>
          <w:p w14:paraId="6D80A48B" w14:textId="0173F1E7" w:rsidR="00781D73" w:rsidRPr="005350EB" w:rsidRDefault="001A7E13" w:rsidP="00060908">
            <w:pPr>
              <w:spacing w:line="360" w:lineRule="auto"/>
              <w:rPr>
                <w:rFonts w:ascii="Arial" w:hAnsi="Arial" w:cs="Arial"/>
                <w:i/>
                <w:iCs/>
                <w:sz w:val="16"/>
              </w:rPr>
            </w:pPr>
            <w:r w:rsidRPr="005350EB">
              <w:rPr>
                <w:rFonts w:ascii="Arial" w:hAnsi="Arial" w:cs="Arial"/>
                <w:i/>
                <w:iCs/>
                <w:sz w:val="16"/>
              </w:rPr>
              <w:t>E</w:t>
            </w:r>
            <w:r w:rsidR="00781D73" w:rsidRPr="005350EB">
              <w:rPr>
                <w:rFonts w:ascii="Arial" w:hAnsi="Arial" w:cs="Arial"/>
                <w:i/>
                <w:iCs/>
                <w:sz w:val="16"/>
              </w:rPr>
              <w:t>-mail</w:t>
            </w:r>
          </w:p>
          <w:p w14:paraId="7B356998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78B2D7A6" w14:textId="77777777" w:rsidTr="00060908">
        <w:trPr>
          <w:trHeight w:val="454"/>
        </w:trPr>
        <w:tc>
          <w:tcPr>
            <w:tcW w:w="4315" w:type="dxa"/>
          </w:tcPr>
          <w:p w14:paraId="48ECBF0D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ESCOLA</w:t>
            </w:r>
          </w:p>
          <w:p w14:paraId="3D6A2B4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4230" w:type="dxa"/>
            <w:gridSpan w:val="2"/>
          </w:tcPr>
          <w:p w14:paraId="2D0BA05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CURSO</w:t>
            </w:r>
          </w:p>
          <w:p w14:paraId="3213A12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084" w:type="dxa"/>
          </w:tcPr>
          <w:p w14:paraId="361ACDDB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PERÍODO</w:t>
            </w:r>
          </w:p>
          <w:p w14:paraId="3D581F3A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32550383" w14:textId="77777777" w:rsidTr="00060908">
        <w:trPr>
          <w:cantSplit/>
          <w:trHeight w:val="754"/>
        </w:trPr>
        <w:tc>
          <w:tcPr>
            <w:tcW w:w="9629" w:type="dxa"/>
            <w:gridSpan w:val="4"/>
            <w:tcBorders>
              <w:bottom w:val="single" w:sz="4" w:space="0" w:color="auto"/>
            </w:tcBorders>
          </w:tcPr>
          <w:p w14:paraId="0007E482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sz w:val="16"/>
              </w:rPr>
            </w:pPr>
            <w:r w:rsidRPr="005350EB">
              <w:rPr>
                <w:rFonts w:ascii="Arial" w:hAnsi="Arial" w:cs="Arial"/>
                <w:sz w:val="16"/>
              </w:rPr>
              <w:t>TÍTULO DA PESQUISA</w:t>
            </w:r>
          </w:p>
          <w:p w14:paraId="49D6039A" w14:textId="77777777" w:rsidR="00781D73" w:rsidRPr="005350EB" w:rsidRDefault="00781D73" w:rsidP="00060908">
            <w:pPr>
              <w:spacing w:line="360" w:lineRule="auto"/>
              <w:rPr>
                <w:rFonts w:ascii="Arial" w:hAnsi="Arial" w:cs="Arial"/>
                <w:b/>
                <w:sz w:val="16"/>
              </w:rPr>
            </w:pPr>
          </w:p>
        </w:tc>
      </w:tr>
      <w:tr w:rsidR="00781D73" w:rsidRPr="005350EB" w14:paraId="4D72D403" w14:textId="77777777" w:rsidTr="00060908">
        <w:trPr>
          <w:cantSplit/>
          <w:trHeight w:hRule="exact" w:val="170"/>
        </w:trPr>
        <w:tc>
          <w:tcPr>
            <w:tcW w:w="9629" w:type="dxa"/>
            <w:gridSpan w:val="4"/>
            <w:tcBorders>
              <w:left w:val="nil"/>
              <w:right w:val="nil"/>
            </w:tcBorders>
          </w:tcPr>
          <w:p w14:paraId="02749488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781D73" w:rsidRPr="005350EB" w14:paraId="29DCE46E" w14:textId="77777777" w:rsidTr="00060908">
        <w:trPr>
          <w:cantSplit/>
          <w:trHeight w:hRule="exact" w:val="284"/>
        </w:trPr>
        <w:tc>
          <w:tcPr>
            <w:tcW w:w="9629" w:type="dxa"/>
            <w:gridSpan w:val="4"/>
            <w:shd w:val="clear" w:color="auto" w:fill="E0E0E0"/>
            <w:vAlign w:val="center"/>
          </w:tcPr>
          <w:p w14:paraId="493C502F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DO ALUNO</w:t>
            </w:r>
          </w:p>
        </w:tc>
      </w:tr>
    </w:tbl>
    <w:p w14:paraId="1A342322" w14:textId="77777777" w:rsidR="00781D73" w:rsidRPr="005350EB" w:rsidRDefault="00781D73" w:rsidP="00781D73">
      <w:pPr>
        <w:jc w:val="center"/>
        <w:rPr>
          <w:rFonts w:ascii="Arial" w:hAnsi="Arial" w:cs="Arial"/>
          <w:sz w:val="22"/>
        </w:rPr>
      </w:pPr>
    </w:p>
    <w:p w14:paraId="5D349AA7" w14:textId="5DCF9FA3" w:rsidR="00781D73" w:rsidRPr="005350EB" w:rsidRDefault="004F0744" w:rsidP="00781D73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>OBJETIVOS</w:t>
      </w:r>
      <w:r w:rsidR="00030F70" w:rsidRPr="005350EB">
        <w:rPr>
          <w:rFonts w:ascii="Arial" w:hAnsi="Arial" w:cs="Arial"/>
          <w:b/>
        </w:rPr>
        <w:t xml:space="preserve"> </w:t>
      </w:r>
      <w:r w:rsidR="00030F70" w:rsidRPr="005350EB">
        <w:rPr>
          <w:rFonts w:ascii="Arial" w:hAnsi="Arial" w:cs="Arial"/>
          <w:bCs/>
        </w:rPr>
        <w:t>(</w:t>
      </w:r>
      <w:r w:rsidRPr="005350EB">
        <w:rPr>
          <w:rFonts w:ascii="Arial" w:hAnsi="Arial" w:cs="Arial"/>
          <w:bCs/>
        </w:rPr>
        <w:t>Discuta o cumprimento dos objetivos do projeto</w:t>
      </w:r>
      <w:r w:rsidR="00792D84" w:rsidRPr="005350EB">
        <w:rPr>
          <w:rFonts w:ascii="Arial" w:hAnsi="Arial" w:cs="Arial"/>
          <w:bCs/>
        </w:rPr>
        <w:t>,</w:t>
      </w:r>
      <w:r w:rsidRPr="005350EB">
        <w:rPr>
          <w:rFonts w:ascii="Arial" w:hAnsi="Arial" w:cs="Arial"/>
          <w:bCs/>
        </w:rPr>
        <w:t xml:space="preserve"> indicando quais objetivos foram atendidos</w:t>
      </w:r>
      <w:r w:rsidR="00792D84" w:rsidRPr="005350EB">
        <w:rPr>
          <w:rFonts w:ascii="Arial" w:hAnsi="Arial" w:cs="Arial"/>
          <w:bCs/>
        </w:rPr>
        <w:t xml:space="preserve"> e quais não foram</w:t>
      </w:r>
      <w:r w:rsidR="0052720F" w:rsidRPr="005350EB">
        <w:rPr>
          <w:rFonts w:ascii="Arial" w:hAnsi="Arial" w:cs="Arial"/>
          <w:bCs/>
        </w:rPr>
        <w:t xml:space="preserve"> atendidos</w:t>
      </w:r>
      <w:r w:rsidRPr="005350EB">
        <w:rPr>
          <w:rFonts w:ascii="Arial" w:hAnsi="Arial" w:cs="Arial"/>
          <w:bCs/>
        </w:rPr>
        <w:t xml:space="preserve">, </w:t>
      </w:r>
      <w:r w:rsidR="00792D84" w:rsidRPr="005350EB">
        <w:rPr>
          <w:rFonts w:ascii="Arial" w:hAnsi="Arial" w:cs="Arial"/>
          <w:bCs/>
        </w:rPr>
        <w:t>explicando</w:t>
      </w:r>
      <w:r w:rsidRPr="005350EB">
        <w:rPr>
          <w:rFonts w:ascii="Arial" w:hAnsi="Arial" w:cs="Arial"/>
          <w:bCs/>
        </w:rPr>
        <w:t xml:space="preserve"> o </w:t>
      </w:r>
      <w:r w:rsidR="00792D84" w:rsidRPr="005350EB">
        <w:rPr>
          <w:rFonts w:ascii="Arial" w:hAnsi="Arial" w:cs="Arial"/>
          <w:bCs/>
        </w:rPr>
        <w:t xml:space="preserve">porquê do </w:t>
      </w:r>
      <w:r w:rsidRPr="005350EB">
        <w:rPr>
          <w:rFonts w:ascii="Arial" w:hAnsi="Arial" w:cs="Arial"/>
          <w:bCs/>
        </w:rPr>
        <w:t>não cumprimento de algum objetivo</w:t>
      </w:r>
      <w:r w:rsidR="00030F70" w:rsidRPr="005350EB">
        <w:rPr>
          <w:rFonts w:ascii="Arial" w:hAnsi="Arial" w:cs="Arial"/>
          <w:bCs/>
        </w:rPr>
        <w:t>)</w:t>
      </w:r>
      <w:r w:rsidR="001A7E13" w:rsidRPr="005350EB">
        <w:rPr>
          <w:rFonts w:ascii="Arial" w:hAnsi="Arial" w:cs="Arial"/>
          <w:bCs/>
        </w:rPr>
        <w:t>:</w:t>
      </w:r>
    </w:p>
    <w:p w14:paraId="461DE790" w14:textId="77777777" w:rsidR="00781D73" w:rsidRPr="005350EB" w:rsidRDefault="00781D73" w:rsidP="00781D73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0BF10A39" w14:textId="77777777" w:rsidTr="00060908">
        <w:trPr>
          <w:cantSplit/>
          <w:trHeight w:val="50"/>
        </w:trPr>
        <w:tc>
          <w:tcPr>
            <w:tcW w:w="9629" w:type="dxa"/>
            <w:tcBorders>
              <w:bottom w:val="single" w:sz="4" w:space="0" w:color="auto"/>
            </w:tcBorders>
          </w:tcPr>
          <w:p w14:paraId="04495290" w14:textId="416D067C" w:rsidR="00781D73" w:rsidRPr="005350EB" w:rsidRDefault="00781D73" w:rsidP="00060908">
            <w:pPr>
              <w:spacing w:before="120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3921F11E" w14:textId="77777777" w:rsidR="00781D73" w:rsidRPr="005350EB" w:rsidRDefault="00781D73" w:rsidP="00781D73">
      <w:pPr>
        <w:rPr>
          <w:rFonts w:ascii="Arial" w:hAnsi="Arial" w:cs="Arial"/>
          <w:bCs/>
          <w:sz w:val="24"/>
        </w:rPr>
      </w:pPr>
    </w:p>
    <w:p w14:paraId="02F0DCD3" w14:textId="64532617" w:rsidR="004F0744" w:rsidRPr="005350EB" w:rsidRDefault="00AE44E6" w:rsidP="004F0744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RESULTADOS </w:t>
      </w:r>
      <w:r w:rsidR="0052720F" w:rsidRPr="005350EB">
        <w:rPr>
          <w:rFonts w:ascii="Arial" w:hAnsi="Arial" w:cs="Arial"/>
          <w:bCs/>
        </w:rPr>
        <w:t>(D</w:t>
      </w:r>
      <w:r w:rsidR="004F0744" w:rsidRPr="005350EB">
        <w:rPr>
          <w:rFonts w:ascii="Arial" w:hAnsi="Arial" w:cs="Arial"/>
          <w:bCs/>
        </w:rPr>
        <w:t>escreva os principais resultados alcançados pelo projeto, incluindo conhecimento produzido, publicações</w:t>
      </w:r>
      <w:r w:rsidR="0052720F" w:rsidRPr="005350EB">
        <w:rPr>
          <w:rFonts w:ascii="Arial" w:hAnsi="Arial" w:cs="Arial"/>
          <w:bCs/>
        </w:rPr>
        <w:t>, processos e produtos desenvolvidos</w:t>
      </w:r>
      <w:r w:rsidR="004F0744" w:rsidRPr="005350EB">
        <w:rPr>
          <w:rFonts w:ascii="Arial" w:hAnsi="Arial" w:cs="Arial"/>
          <w:bCs/>
        </w:rPr>
        <w:t xml:space="preserve">. Comprovantes desses resultados podem ser apontados por meio de </w:t>
      </w:r>
      <w:r w:rsidR="004F0744" w:rsidRPr="005350EB">
        <w:rPr>
          <w:rFonts w:ascii="Arial" w:hAnsi="Arial" w:cs="Arial"/>
          <w:bCs/>
          <w:i/>
          <w:iCs/>
        </w:rPr>
        <w:t>links</w:t>
      </w:r>
      <w:r w:rsidR="004F0744" w:rsidRPr="005350EB">
        <w:rPr>
          <w:rFonts w:ascii="Arial" w:hAnsi="Arial" w:cs="Arial"/>
          <w:bCs/>
        </w:rPr>
        <w:t xml:space="preserve"> para</w:t>
      </w:r>
      <w:r w:rsidR="0052720F" w:rsidRPr="005350EB">
        <w:rPr>
          <w:rFonts w:ascii="Arial" w:hAnsi="Arial" w:cs="Arial"/>
          <w:bCs/>
        </w:rPr>
        <w:t>s</w:t>
      </w:r>
      <w:r w:rsidR="004F0744" w:rsidRPr="005350EB">
        <w:rPr>
          <w:rFonts w:ascii="Arial" w:hAnsi="Arial" w:cs="Arial"/>
          <w:bCs/>
        </w:rPr>
        <w:t xml:space="preserve"> página</w:t>
      </w:r>
      <w:r w:rsidR="0052720F" w:rsidRPr="005350EB">
        <w:rPr>
          <w:rFonts w:ascii="Arial" w:hAnsi="Arial" w:cs="Arial"/>
          <w:bCs/>
        </w:rPr>
        <w:t>s</w:t>
      </w:r>
      <w:r w:rsidR="004F0744" w:rsidRPr="005350EB">
        <w:rPr>
          <w:rFonts w:ascii="Arial" w:hAnsi="Arial" w:cs="Arial"/>
          <w:bCs/>
        </w:rPr>
        <w:t xml:space="preserve"> </w:t>
      </w:r>
      <w:r w:rsidR="004F0744" w:rsidRPr="005350EB">
        <w:rPr>
          <w:rFonts w:ascii="Arial" w:hAnsi="Arial" w:cs="Arial"/>
          <w:bCs/>
          <w:i/>
          <w:iCs/>
        </w:rPr>
        <w:t>web</w:t>
      </w:r>
      <w:r w:rsidR="004F0744" w:rsidRPr="005350EB">
        <w:rPr>
          <w:rFonts w:ascii="Arial" w:hAnsi="Arial" w:cs="Arial"/>
          <w:bCs/>
        </w:rPr>
        <w:t xml:space="preserve"> ou anexados ao presente relatório</w:t>
      </w:r>
      <w:r w:rsidR="0052720F" w:rsidRPr="005350EB">
        <w:rPr>
          <w:rFonts w:ascii="Arial" w:hAnsi="Arial" w:cs="Arial"/>
          <w:bCs/>
        </w:rPr>
        <w:t>)</w:t>
      </w:r>
      <w:r w:rsidR="001A7E13" w:rsidRPr="005350EB">
        <w:rPr>
          <w:rFonts w:ascii="Arial" w:hAnsi="Arial" w:cs="Arial"/>
          <w:bCs/>
        </w:rPr>
        <w:t>:</w:t>
      </w:r>
    </w:p>
    <w:p w14:paraId="6D54373B" w14:textId="77777777" w:rsidR="004F0744" w:rsidRPr="005350EB" w:rsidRDefault="004F0744" w:rsidP="004F0744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4F0744" w:rsidRPr="005350EB" w14:paraId="3D28BAEC" w14:textId="77777777" w:rsidTr="008651D9">
        <w:trPr>
          <w:cantSplit/>
          <w:trHeight w:val="50"/>
        </w:trPr>
        <w:tc>
          <w:tcPr>
            <w:tcW w:w="9629" w:type="dxa"/>
            <w:tcBorders>
              <w:bottom w:val="single" w:sz="4" w:space="0" w:color="auto"/>
            </w:tcBorders>
          </w:tcPr>
          <w:p w14:paraId="52D7D58F" w14:textId="7A43EEF1" w:rsidR="004F0744" w:rsidRPr="005350EB" w:rsidRDefault="004F0744" w:rsidP="008651D9">
            <w:pPr>
              <w:spacing w:before="120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0E5EA6E9" w14:textId="0F496E55" w:rsidR="005350EB" w:rsidRDefault="005350EB" w:rsidP="00781D73">
      <w:pPr>
        <w:rPr>
          <w:rFonts w:ascii="Arial" w:hAnsi="Arial" w:cs="Arial"/>
          <w:b/>
        </w:rPr>
      </w:pPr>
    </w:p>
    <w:p w14:paraId="0F1A69E1" w14:textId="77777777" w:rsidR="002D7ED4" w:rsidRPr="005350EB" w:rsidRDefault="002D7ED4" w:rsidP="00781D73">
      <w:pPr>
        <w:rPr>
          <w:rFonts w:ascii="Arial" w:hAnsi="Arial" w:cs="Arial"/>
          <w:b/>
        </w:rPr>
      </w:pPr>
      <w:bookmarkStart w:id="0" w:name="_GoBack"/>
      <w:bookmarkEnd w:id="0"/>
    </w:p>
    <w:p w14:paraId="3C2AC011" w14:textId="428E2A6F" w:rsidR="00781D73" w:rsidRPr="005350EB" w:rsidRDefault="0052720F" w:rsidP="00781D73">
      <w:pPr>
        <w:numPr>
          <w:ilvl w:val="0"/>
          <w:numId w:val="1"/>
        </w:numPr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DIFICULDADES </w:t>
      </w:r>
      <w:r w:rsidRPr="005350EB">
        <w:rPr>
          <w:rFonts w:ascii="Arial" w:hAnsi="Arial" w:cs="Arial"/>
          <w:bCs/>
        </w:rPr>
        <w:t>(</w:t>
      </w:r>
      <w:r w:rsidR="00781D73" w:rsidRPr="005350EB">
        <w:rPr>
          <w:rFonts w:ascii="Arial" w:hAnsi="Arial" w:cs="Arial"/>
          <w:bCs/>
        </w:rPr>
        <w:t xml:space="preserve">Assinale e discuta </w:t>
      </w:r>
      <w:r w:rsidRPr="005350EB">
        <w:rPr>
          <w:rFonts w:ascii="Arial" w:hAnsi="Arial" w:cs="Arial"/>
          <w:bCs/>
        </w:rPr>
        <w:t>eventuais dificuldades enfrentadas</w:t>
      </w:r>
      <w:r w:rsidR="00781D73" w:rsidRPr="005350EB">
        <w:rPr>
          <w:rFonts w:ascii="Arial" w:hAnsi="Arial" w:cs="Arial"/>
          <w:bCs/>
        </w:rPr>
        <w:t xml:space="preserve"> na pesquisa</w:t>
      </w:r>
      <w:r w:rsidRPr="005350EB">
        <w:rPr>
          <w:rFonts w:ascii="Arial" w:hAnsi="Arial" w:cs="Arial"/>
          <w:bCs/>
        </w:rPr>
        <w:t>)</w:t>
      </w:r>
      <w:r w:rsidR="001A7E13" w:rsidRPr="005350EB">
        <w:rPr>
          <w:rFonts w:ascii="Arial" w:hAnsi="Arial" w:cs="Arial"/>
          <w:bCs/>
        </w:rPr>
        <w:t>:</w:t>
      </w:r>
    </w:p>
    <w:p w14:paraId="4F172258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"/>
        <w:gridCol w:w="257"/>
        <w:gridCol w:w="283"/>
        <w:gridCol w:w="9000"/>
      </w:tblGrid>
      <w:tr w:rsidR="00781D73" w:rsidRPr="005350EB" w14:paraId="14DA484C" w14:textId="77777777" w:rsidTr="00060908">
        <w:tc>
          <w:tcPr>
            <w:tcW w:w="90" w:type="dxa"/>
          </w:tcPr>
          <w:p w14:paraId="458D5F76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5B94155F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5B04BFBE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603CBAE2" w14:textId="404A942F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Não foram encontrados problemas</w:t>
            </w:r>
          </w:p>
        </w:tc>
      </w:tr>
      <w:tr w:rsidR="00781D73" w:rsidRPr="005350EB" w14:paraId="33C3A52D" w14:textId="77777777" w:rsidTr="00060908">
        <w:tc>
          <w:tcPr>
            <w:tcW w:w="90" w:type="dxa"/>
          </w:tcPr>
          <w:p w14:paraId="1514371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43916E81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D4910D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37182156" w14:textId="1699459F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Acesso ao campo de pesquis</w:t>
            </w:r>
            <w:r w:rsidR="00C1451E">
              <w:rPr>
                <w:rFonts w:ascii="Arial" w:hAnsi="Arial" w:cs="Arial"/>
              </w:rPr>
              <w:t>a</w:t>
            </w:r>
          </w:p>
        </w:tc>
      </w:tr>
      <w:tr w:rsidR="00781D73" w:rsidRPr="005350EB" w14:paraId="4A968F55" w14:textId="77777777" w:rsidTr="00060908">
        <w:tc>
          <w:tcPr>
            <w:tcW w:w="90" w:type="dxa"/>
          </w:tcPr>
          <w:p w14:paraId="73A48D61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0AD0C0DF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0583DD98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2ED8B4A3" w14:textId="347EAC73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Sistemática de orientação</w:t>
            </w:r>
          </w:p>
        </w:tc>
      </w:tr>
      <w:tr w:rsidR="00781D73" w:rsidRPr="005350EB" w14:paraId="3E2DE595" w14:textId="77777777" w:rsidTr="00060908">
        <w:tc>
          <w:tcPr>
            <w:tcW w:w="90" w:type="dxa"/>
          </w:tcPr>
          <w:p w14:paraId="0D05799D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6172553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0FF97D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48715099" w14:textId="536886E6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Redação do texto</w:t>
            </w:r>
          </w:p>
        </w:tc>
      </w:tr>
      <w:tr w:rsidR="00781D73" w:rsidRPr="005350EB" w14:paraId="6659919A" w14:textId="77777777" w:rsidTr="00060908">
        <w:tc>
          <w:tcPr>
            <w:tcW w:w="90" w:type="dxa"/>
          </w:tcPr>
          <w:p w14:paraId="01CD6378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3F6D9A02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ABA0708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7DACB99C" w14:textId="4185F9EF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Equipamentos e materiais (previstos no</w:t>
            </w:r>
            <w:r w:rsidR="00E71973" w:rsidRPr="005350EB">
              <w:rPr>
                <w:rFonts w:ascii="Arial" w:hAnsi="Arial" w:cs="Arial"/>
              </w:rPr>
              <w:t xml:space="preserve"> projeto, mas não acessíveis)</w:t>
            </w:r>
          </w:p>
        </w:tc>
      </w:tr>
      <w:tr w:rsidR="00781D73" w:rsidRPr="005350EB" w14:paraId="151BDE66" w14:textId="77777777" w:rsidTr="00060908">
        <w:tc>
          <w:tcPr>
            <w:tcW w:w="90" w:type="dxa"/>
          </w:tcPr>
          <w:p w14:paraId="1533AB9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7A49C5B8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7B33213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738D7705" w14:textId="10D7B6CD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Sistemática de orientação</w:t>
            </w:r>
          </w:p>
        </w:tc>
      </w:tr>
      <w:tr w:rsidR="00781D73" w:rsidRPr="005350EB" w14:paraId="550A05BE" w14:textId="77777777" w:rsidTr="00060908">
        <w:tc>
          <w:tcPr>
            <w:tcW w:w="90" w:type="dxa"/>
          </w:tcPr>
          <w:p w14:paraId="692FB1F7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65CB326F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F5AC72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18963207" w14:textId="69704985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Redação do texto</w:t>
            </w:r>
          </w:p>
        </w:tc>
      </w:tr>
      <w:tr w:rsidR="00781D73" w:rsidRPr="005350EB" w14:paraId="45DE7069" w14:textId="77777777" w:rsidTr="00060908">
        <w:tc>
          <w:tcPr>
            <w:tcW w:w="90" w:type="dxa"/>
          </w:tcPr>
          <w:p w14:paraId="7C8B23A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00E30759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209DA0CC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5A2E862E" w14:textId="13C157F3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Pouca dedicação à pesquisa</w:t>
            </w:r>
          </w:p>
        </w:tc>
      </w:tr>
      <w:tr w:rsidR="00781D73" w:rsidRPr="005350EB" w14:paraId="0E6EAD1F" w14:textId="77777777" w:rsidTr="00060908">
        <w:tc>
          <w:tcPr>
            <w:tcW w:w="90" w:type="dxa"/>
          </w:tcPr>
          <w:p w14:paraId="018B3847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54FA9DE2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2D87D9BF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4FB92FE1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Outros, descreva: </w:t>
            </w:r>
          </w:p>
        </w:tc>
      </w:tr>
    </w:tbl>
    <w:p w14:paraId="46F444B2" w14:textId="77777777" w:rsidR="00781D73" w:rsidRPr="005350EB" w:rsidRDefault="00781D73" w:rsidP="00781D73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1CE1C99C" w14:textId="77777777" w:rsidTr="00060908">
        <w:trPr>
          <w:trHeight w:val="284"/>
        </w:trPr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C309D" w14:textId="1E5713F6" w:rsidR="00781D73" w:rsidRPr="005350EB" w:rsidRDefault="00781D73" w:rsidP="00060908">
            <w:pPr>
              <w:spacing w:before="120" w:line="360" w:lineRule="auto"/>
              <w:rPr>
                <w:rFonts w:ascii="Arial" w:hAnsi="Arial" w:cs="Arial"/>
              </w:rPr>
            </w:pPr>
          </w:p>
        </w:tc>
      </w:tr>
    </w:tbl>
    <w:p w14:paraId="1D001F98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p w14:paraId="28C8CD5B" w14:textId="2D802D2C" w:rsidR="00781D73" w:rsidRPr="005350EB" w:rsidRDefault="0052720F" w:rsidP="00781D73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lastRenderedPageBreak/>
        <w:t>AVALIAÇÃO</w:t>
      </w:r>
      <w:r w:rsidR="005E37D6" w:rsidRPr="005350EB">
        <w:rPr>
          <w:rFonts w:ascii="Arial" w:hAnsi="Arial" w:cs="Arial"/>
          <w:b/>
        </w:rPr>
        <w:t xml:space="preserve"> </w:t>
      </w:r>
      <w:r w:rsidR="005E37D6" w:rsidRPr="005350EB">
        <w:rPr>
          <w:rFonts w:ascii="Arial" w:hAnsi="Arial" w:cs="Arial"/>
          <w:bCs/>
        </w:rPr>
        <w:t>(</w:t>
      </w:r>
      <w:r w:rsidR="00044470" w:rsidRPr="005350EB">
        <w:rPr>
          <w:rFonts w:ascii="Arial" w:hAnsi="Arial" w:cs="Arial"/>
          <w:bCs/>
        </w:rPr>
        <w:t>Avalie a experiência de participar de projeto de iniciação científica, explicando como a pesquisa contribuiu para a sua formação pessoal e profissional)</w:t>
      </w:r>
      <w:r w:rsidR="001A7E13" w:rsidRPr="005350EB">
        <w:rPr>
          <w:rFonts w:ascii="Arial" w:hAnsi="Arial" w:cs="Arial"/>
          <w:bCs/>
        </w:rPr>
        <w:t>:</w:t>
      </w:r>
    </w:p>
    <w:p w14:paraId="3A7AEC4F" w14:textId="77777777" w:rsidR="00781D73" w:rsidRPr="005350EB" w:rsidRDefault="00781D73" w:rsidP="00781D73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594F7A74" w14:textId="77777777" w:rsidTr="00060908">
        <w:trPr>
          <w:cantSplit/>
          <w:trHeight w:val="169"/>
        </w:trPr>
        <w:tc>
          <w:tcPr>
            <w:tcW w:w="9629" w:type="dxa"/>
            <w:tcBorders>
              <w:bottom w:val="single" w:sz="4" w:space="0" w:color="auto"/>
            </w:tcBorders>
          </w:tcPr>
          <w:p w14:paraId="18C85AC8" w14:textId="15CDC6D5" w:rsidR="00781D73" w:rsidRPr="005350EB" w:rsidRDefault="00781D73" w:rsidP="00060908">
            <w:pPr>
              <w:spacing w:before="120" w:line="360" w:lineRule="auto"/>
              <w:jc w:val="both"/>
              <w:rPr>
                <w:rFonts w:ascii="Arial" w:hAnsi="Arial" w:cs="Arial"/>
              </w:rPr>
            </w:pPr>
          </w:p>
        </w:tc>
      </w:tr>
    </w:tbl>
    <w:p w14:paraId="59199F23" w14:textId="77777777" w:rsidR="00781D73" w:rsidRPr="005350EB" w:rsidRDefault="00781D73" w:rsidP="00781D73">
      <w:pPr>
        <w:rPr>
          <w:rFonts w:ascii="Arial" w:hAnsi="Arial" w:cs="Arial"/>
          <w:sz w:val="24"/>
        </w:rPr>
      </w:pPr>
    </w:p>
    <w:p w14:paraId="39312811" w14:textId="74723EBF" w:rsidR="00044470" w:rsidRPr="005350EB" w:rsidRDefault="00044470" w:rsidP="00111CE8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CARREIRA </w:t>
      </w:r>
      <w:r w:rsidRPr="005350EB">
        <w:rPr>
          <w:rFonts w:ascii="Arial" w:hAnsi="Arial" w:cs="Arial"/>
          <w:bCs/>
        </w:rPr>
        <w:t>(Assinale uma ou mais alternativas que melhor refletem seu planejamento atual de carreira)</w:t>
      </w:r>
      <w:r w:rsidR="001A7E13" w:rsidRPr="005350EB">
        <w:rPr>
          <w:rFonts w:ascii="Arial" w:hAnsi="Arial" w:cs="Arial"/>
          <w:bCs/>
        </w:rPr>
        <w:t>:</w:t>
      </w:r>
    </w:p>
    <w:p w14:paraId="2DDAE8FF" w14:textId="77777777" w:rsidR="00044470" w:rsidRPr="005350EB" w:rsidRDefault="00044470" w:rsidP="00044470">
      <w:pPr>
        <w:rPr>
          <w:rFonts w:ascii="Arial" w:hAnsi="Arial" w:cs="Arial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"/>
        <w:gridCol w:w="257"/>
        <w:gridCol w:w="283"/>
        <w:gridCol w:w="9000"/>
      </w:tblGrid>
      <w:tr w:rsidR="00044470" w:rsidRPr="005350EB" w14:paraId="722AD582" w14:textId="77777777" w:rsidTr="008651D9">
        <w:tc>
          <w:tcPr>
            <w:tcW w:w="90" w:type="dxa"/>
          </w:tcPr>
          <w:p w14:paraId="26034A04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673B464E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80509C8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245529A1" w14:textId="50977073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Pretendo cursar </w:t>
            </w:r>
            <w:r w:rsidR="00DF7FA8" w:rsidRPr="005350EB">
              <w:rPr>
                <w:rFonts w:ascii="Arial" w:hAnsi="Arial" w:cs="Arial"/>
              </w:rPr>
              <w:t>pós-graduação (especialização ou mestrado)</w:t>
            </w:r>
            <w:r w:rsidRPr="005350EB">
              <w:rPr>
                <w:rFonts w:ascii="Arial" w:hAnsi="Arial" w:cs="Arial"/>
              </w:rPr>
              <w:t xml:space="preserve"> após concluir a graduação</w:t>
            </w:r>
          </w:p>
        </w:tc>
      </w:tr>
      <w:tr w:rsidR="00044470" w:rsidRPr="005350EB" w14:paraId="6FC9BBF9" w14:textId="77777777" w:rsidTr="008651D9">
        <w:tc>
          <w:tcPr>
            <w:tcW w:w="90" w:type="dxa"/>
          </w:tcPr>
          <w:p w14:paraId="422949C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4500AB57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5BA0418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0C3BDE3F" w14:textId="6B8C0EB0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Pretendo atuar em pesquisa </w:t>
            </w:r>
            <w:r w:rsidR="00DF7FA8" w:rsidRPr="005350EB">
              <w:rPr>
                <w:rFonts w:ascii="Arial" w:hAnsi="Arial" w:cs="Arial"/>
              </w:rPr>
              <w:t>e seguir</w:t>
            </w:r>
            <w:r w:rsidRPr="005350EB">
              <w:rPr>
                <w:rFonts w:ascii="Arial" w:hAnsi="Arial" w:cs="Arial"/>
              </w:rPr>
              <w:t xml:space="preserve"> carreira acadêmica em </w:t>
            </w:r>
            <w:r w:rsidR="00DF7FA8" w:rsidRPr="005350EB">
              <w:rPr>
                <w:rFonts w:ascii="Arial" w:hAnsi="Arial" w:cs="Arial"/>
              </w:rPr>
              <w:t>Instituição de Ensino Superior</w:t>
            </w:r>
          </w:p>
        </w:tc>
      </w:tr>
      <w:tr w:rsidR="00044470" w:rsidRPr="005350EB" w14:paraId="6DE50B78" w14:textId="77777777" w:rsidTr="008651D9">
        <w:tc>
          <w:tcPr>
            <w:tcW w:w="90" w:type="dxa"/>
          </w:tcPr>
          <w:p w14:paraId="293D3C4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D3EAE0A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58A7703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2A893C8F" w14:textId="7ADEF55F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Pretendo atuar em </w:t>
            </w:r>
            <w:r w:rsidR="00DF7FA8" w:rsidRPr="005350EB">
              <w:rPr>
                <w:rFonts w:ascii="Arial" w:hAnsi="Arial" w:cs="Arial"/>
              </w:rPr>
              <w:t xml:space="preserve">pesquisa em </w:t>
            </w:r>
            <w:r w:rsidRPr="005350EB">
              <w:rPr>
                <w:rFonts w:ascii="Arial" w:hAnsi="Arial" w:cs="Arial"/>
              </w:rPr>
              <w:t>instituiç</w:t>
            </w:r>
            <w:r w:rsidR="00DF7FA8" w:rsidRPr="005350EB">
              <w:rPr>
                <w:rFonts w:ascii="Arial" w:hAnsi="Arial" w:cs="Arial"/>
              </w:rPr>
              <w:t>ão</w:t>
            </w:r>
            <w:r w:rsidRPr="005350EB">
              <w:rPr>
                <w:rFonts w:ascii="Arial" w:hAnsi="Arial" w:cs="Arial"/>
              </w:rPr>
              <w:t xml:space="preserve"> </w:t>
            </w:r>
            <w:r w:rsidR="00DF7FA8" w:rsidRPr="005350EB">
              <w:rPr>
                <w:rFonts w:ascii="Arial" w:hAnsi="Arial" w:cs="Arial"/>
              </w:rPr>
              <w:t>ou empresa que possua departamento de pesquisa</w:t>
            </w:r>
          </w:p>
        </w:tc>
      </w:tr>
      <w:tr w:rsidR="00044470" w:rsidRPr="005350EB" w14:paraId="3138EC9A" w14:textId="77777777" w:rsidTr="008651D9">
        <w:tc>
          <w:tcPr>
            <w:tcW w:w="90" w:type="dxa"/>
          </w:tcPr>
          <w:p w14:paraId="06F5EC6A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37B4EB0" w14:textId="77777777" w:rsidR="00044470" w:rsidRPr="005350EB" w:rsidRDefault="00044470" w:rsidP="008651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C8687E9" w14:textId="77777777" w:rsidR="00044470" w:rsidRPr="005350EB" w:rsidRDefault="00044470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9000" w:type="dxa"/>
          </w:tcPr>
          <w:p w14:paraId="6018C48B" w14:textId="5BBFC3AA" w:rsidR="00044470" w:rsidRPr="005350EB" w:rsidRDefault="00DF7FA8" w:rsidP="008651D9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Pretendo atuar em áreas do mercado de trabalho da minha formação que não envolvam pesquisa</w:t>
            </w:r>
          </w:p>
        </w:tc>
      </w:tr>
    </w:tbl>
    <w:p w14:paraId="042276B8" w14:textId="77777777" w:rsidR="00044470" w:rsidRPr="005350EB" w:rsidRDefault="00044470" w:rsidP="00781D73">
      <w:pPr>
        <w:spacing w:line="360" w:lineRule="auto"/>
        <w:rPr>
          <w:rFonts w:ascii="Arial" w:hAnsi="Arial" w:cs="Arial"/>
        </w:rPr>
      </w:pPr>
    </w:p>
    <w:p w14:paraId="22F90EE9" w14:textId="77777777" w:rsidR="00781D73" w:rsidRPr="005350EB" w:rsidRDefault="00781D73" w:rsidP="00781D73">
      <w:pPr>
        <w:spacing w:line="360" w:lineRule="auto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>Declaro serem verdadeiras as informações prestadas no relatório acima.</w:t>
      </w:r>
    </w:p>
    <w:p w14:paraId="5911DD1D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03A4B922" w14:textId="77777777" w:rsidTr="00060908">
        <w:trPr>
          <w:cantSplit/>
          <w:trHeight w:hRule="exact" w:val="284"/>
        </w:trPr>
        <w:tc>
          <w:tcPr>
            <w:tcW w:w="9779" w:type="dxa"/>
            <w:shd w:val="clear" w:color="auto" w:fill="E0E0E0"/>
            <w:vAlign w:val="center"/>
          </w:tcPr>
          <w:p w14:paraId="1D5C93F4" w14:textId="77777777" w:rsidR="00781D73" w:rsidRPr="005350EB" w:rsidRDefault="00781D73" w:rsidP="0006090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PARECER DA ORIENTAÇÃO</w:t>
            </w:r>
          </w:p>
        </w:tc>
      </w:tr>
    </w:tbl>
    <w:p w14:paraId="615EF762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p w14:paraId="6DD0D0BB" w14:textId="012C1047" w:rsidR="00781D73" w:rsidRPr="005350EB" w:rsidRDefault="00066494" w:rsidP="00111CE8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5350EB">
        <w:rPr>
          <w:rFonts w:ascii="Arial" w:hAnsi="Arial" w:cs="Arial"/>
          <w:b/>
        </w:rPr>
        <w:t xml:space="preserve">AVALIAÇÃO </w:t>
      </w:r>
      <w:r w:rsidRPr="005350EB">
        <w:rPr>
          <w:rFonts w:ascii="Arial" w:hAnsi="Arial" w:cs="Arial"/>
          <w:bCs/>
        </w:rPr>
        <w:t>(</w:t>
      </w:r>
      <w:r w:rsidR="00111CE8" w:rsidRPr="005350EB">
        <w:rPr>
          <w:rFonts w:ascii="Arial" w:hAnsi="Arial" w:cs="Arial"/>
          <w:bCs/>
        </w:rPr>
        <w:t>Avalie e discuta o desempenho do bolsista em relação à sua dedicação ao projeto, execução do plano de trabalho proposto e cumprimento dos objetivos, levando em consideração eventuais dificuldades que possam ter comprometido o atendimento desses objetivos)</w:t>
      </w:r>
      <w:r w:rsidR="001A7E13" w:rsidRPr="005350EB">
        <w:rPr>
          <w:rFonts w:ascii="Arial" w:hAnsi="Arial" w:cs="Arial"/>
          <w:bCs/>
        </w:rPr>
        <w:t>:</w:t>
      </w:r>
    </w:p>
    <w:p w14:paraId="219702E3" w14:textId="77777777" w:rsidR="00111CE8" w:rsidRPr="005350EB" w:rsidRDefault="00111CE8" w:rsidP="00111CE8">
      <w:pPr>
        <w:ind w:left="360"/>
        <w:rPr>
          <w:rFonts w:ascii="Arial" w:hAnsi="Arial" w:cs="Arial"/>
          <w:b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"/>
        <w:gridCol w:w="257"/>
        <w:gridCol w:w="283"/>
        <w:gridCol w:w="8686"/>
      </w:tblGrid>
      <w:tr w:rsidR="00781D73" w:rsidRPr="005350EB" w14:paraId="021E6D6A" w14:textId="77777777" w:rsidTr="00060908">
        <w:tc>
          <w:tcPr>
            <w:tcW w:w="90" w:type="dxa"/>
          </w:tcPr>
          <w:p w14:paraId="7EE48293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1F72504B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7F7F0FB4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488A7103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Excelente</w:t>
            </w:r>
          </w:p>
        </w:tc>
      </w:tr>
      <w:tr w:rsidR="00781D73" w:rsidRPr="005350EB" w14:paraId="7190EE72" w14:textId="77777777" w:rsidTr="00060908">
        <w:tc>
          <w:tcPr>
            <w:tcW w:w="90" w:type="dxa"/>
          </w:tcPr>
          <w:p w14:paraId="64582F8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6236A51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7B278F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54D7B03D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Muito bom</w:t>
            </w:r>
          </w:p>
        </w:tc>
      </w:tr>
      <w:tr w:rsidR="00781D73" w:rsidRPr="005350EB" w14:paraId="65B5DC71" w14:textId="77777777" w:rsidTr="00060908">
        <w:tc>
          <w:tcPr>
            <w:tcW w:w="90" w:type="dxa"/>
          </w:tcPr>
          <w:p w14:paraId="601886E5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7FBE638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05BBC2D2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0F2DA8EA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Bom</w:t>
            </w:r>
          </w:p>
        </w:tc>
      </w:tr>
      <w:tr w:rsidR="00781D73" w:rsidRPr="005350EB" w14:paraId="3E32FEE0" w14:textId="77777777" w:rsidTr="00060908">
        <w:tc>
          <w:tcPr>
            <w:tcW w:w="90" w:type="dxa"/>
          </w:tcPr>
          <w:p w14:paraId="0CD6C72D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26A3C0F2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732DD535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40595587" w14:textId="7B57B694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Regular </w:t>
            </w:r>
          </w:p>
        </w:tc>
      </w:tr>
      <w:tr w:rsidR="00781D73" w:rsidRPr="005350EB" w14:paraId="50A6EC01" w14:textId="77777777" w:rsidTr="00060908">
        <w:tc>
          <w:tcPr>
            <w:tcW w:w="90" w:type="dxa"/>
          </w:tcPr>
          <w:p w14:paraId="4568A141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(</w:t>
            </w:r>
          </w:p>
        </w:tc>
        <w:tc>
          <w:tcPr>
            <w:tcW w:w="257" w:type="dxa"/>
          </w:tcPr>
          <w:p w14:paraId="59FF1833" w14:textId="77777777" w:rsidR="00781D73" w:rsidRPr="005350EB" w:rsidRDefault="00781D73" w:rsidP="000609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2A503159" w14:textId="77777777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>)</w:t>
            </w:r>
          </w:p>
        </w:tc>
        <w:tc>
          <w:tcPr>
            <w:tcW w:w="8686" w:type="dxa"/>
          </w:tcPr>
          <w:p w14:paraId="6181EE7C" w14:textId="6F043988" w:rsidR="00781D73" w:rsidRPr="005350EB" w:rsidRDefault="00781D73" w:rsidP="00060908">
            <w:pPr>
              <w:rPr>
                <w:rFonts w:ascii="Arial" w:hAnsi="Arial" w:cs="Arial"/>
              </w:rPr>
            </w:pPr>
            <w:r w:rsidRPr="005350EB">
              <w:rPr>
                <w:rFonts w:ascii="Arial" w:hAnsi="Arial" w:cs="Arial"/>
              </w:rPr>
              <w:t xml:space="preserve">Insuficiente </w:t>
            </w:r>
          </w:p>
        </w:tc>
      </w:tr>
    </w:tbl>
    <w:p w14:paraId="005825B9" w14:textId="77777777" w:rsidR="00781D73" w:rsidRPr="005350EB" w:rsidRDefault="00781D73" w:rsidP="00781D73">
      <w:pPr>
        <w:jc w:val="both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781D73" w:rsidRPr="005350EB" w14:paraId="22E20842" w14:textId="77777777" w:rsidTr="00060908">
        <w:trPr>
          <w:cantSplit/>
          <w:trHeight w:val="241"/>
        </w:trPr>
        <w:tc>
          <w:tcPr>
            <w:tcW w:w="9629" w:type="dxa"/>
            <w:tcBorders>
              <w:bottom w:val="single" w:sz="4" w:space="0" w:color="auto"/>
            </w:tcBorders>
          </w:tcPr>
          <w:p w14:paraId="2B3171A8" w14:textId="6F445E85" w:rsidR="00781D73" w:rsidRPr="005350EB" w:rsidRDefault="00781D73" w:rsidP="00060908">
            <w:pPr>
              <w:spacing w:before="120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546397BA" w14:textId="77777777" w:rsidR="00781D73" w:rsidRPr="005350EB" w:rsidRDefault="00781D73" w:rsidP="00781D73">
      <w:pPr>
        <w:rPr>
          <w:rFonts w:ascii="Arial" w:hAnsi="Arial" w:cs="Arial"/>
          <w:sz w:val="24"/>
        </w:rPr>
      </w:pPr>
    </w:p>
    <w:p w14:paraId="127FB93A" w14:textId="77777777" w:rsidR="002D7ED4" w:rsidRPr="002D7ED4" w:rsidRDefault="002D7ED4" w:rsidP="002D7ED4">
      <w:p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Instruções de preenchimento e submissão:</w:t>
      </w:r>
    </w:p>
    <w:p w14:paraId="48F1A3BC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Este formulário deve ser preenchido pelo bolsista, com o auxílio do professor, do item 1 ao 5.</w:t>
      </w:r>
    </w:p>
    <w:p w14:paraId="79234FF1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O professor deverá efetuar seu parecer quanto ao desempenho do bolsista no item 6.</w:t>
      </w:r>
    </w:p>
    <w:p w14:paraId="5ABEB8ED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Caso tenham produzido/publicado artigos, trabalhos para apresentação em eventos ou que seja necessário complementar as informações com tabelas e figuras, poderá ser realizada a inclusão neste mesmo formulário, na última página.</w:t>
      </w:r>
    </w:p>
    <w:p w14:paraId="61C936FC" w14:textId="77777777" w:rsidR="002D7ED4" w:rsidRPr="002D7ED4" w:rsidRDefault="002D7ED4" w:rsidP="002D7ED4">
      <w:pPr>
        <w:pStyle w:val="PargrafodaLista"/>
        <w:numPr>
          <w:ilvl w:val="0"/>
          <w:numId w:val="4"/>
        </w:numPr>
        <w:rPr>
          <w:rFonts w:ascii="Arial" w:hAnsi="Arial" w:cs="Arial"/>
          <w:sz w:val="16"/>
          <w:szCs w:val="16"/>
        </w:rPr>
      </w:pPr>
      <w:r w:rsidRPr="002D7ED4">
        <w:rPr>
          <w:rFonts w:ascii="Arial" w:hAnsi="Arial" w:cs="Arial"/>
          <w:sz w:val="16"/>
          <w:szCs w:val="16"/>
        </w:rPr>
        <w:t>Após finalizar o preenchimento do formulário, o documento deverá ser convertido para o formato PDF e submetido no sistema de Cadastro de Projetos, disponível na intranet docente.</w:t>
      </w:r>
    </w:p>
    <w:p w14:paraId="0BC0ACEA" w14:textId="77777777" w:rsidR="00781D73" w:rsidRPr="005350EB" w:rsidRDefault="00781D73" w:rsidP="00781D73">
      <w:pPr>
        <w:spacing w:line="360" w:lineRule="auto"/>
        <w:rPr>
          <w:rFonts w:ascii="Arial" w:hAnsi="Arial" w:cs="Arial"/>
        </w:rPr>
      </w:pPr>
    </w:p>
    <w:p w14:paraId="79B64786" w14:textId="00C1CEA7" w:rsidR="00D14EAF" w:rsidRPr="005350EB" w:rsidRDefault="00D14EAF">
      <w:pPr>
        <w:spacing w:after="160" w:line="259" w:lineRule="auto"/>
        <w:rPr>
          <w:rFonts w:ascii="Arial" w:hAnsi="Arial" w:cs="Arial"/>
        </w:rPr>
      </w:pPr>
      <w:r w:rsidRPr="005350EB">
        <w:rPr>
          <w:rFonts w:ascii="Arial" w:hAnsi="Arial" w:cs="Arial"/>
        </w:rPr>
        <w:br w:type="page"/>
      </w:r>
    </w:p>
    <w:p w14:paraId="64CE969B" w14:textId="77777777" w:rsidR="00D14EAF" w:rsidRPr="005350EB" w:rsidRDefault="00D14EAF" w:rsidP="00D14EAF">
      <w:pPr>
        <w:spacing w:line="36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29"/>
      </w:tblGrid>
      <w:tr w:rsidR="00D14EAF" w:rsidRPr="005350EB" w14:paraId="6A19EAD1" w14:textId="77777777" w:rsidTr="008651D9">
        <w:trPr>
          <w:cantSplit/>
          <w:trHeight w:hRule="exact" w:val="284"/>
        </w:trPr>
        <w:tc>
          <w:tcPr>
            <w:tcW w:w="9779" w:type="dxa"/>
            <w:shd w:val="clear" w:color="auto" w:fill="E0E0E0"/>
            <w:vAlign w:val="center"/>
          </w:tcPr>
          <w:p w14:paraId="6474A63A" w14:textId="5C6A85DF" w:rsidR="00D14EAF" w:rsidRPr="005350EB" w:rsidRDefault="00D14EAF" w:rsidP="008651D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5350EB">
              <w:rPr>
                <w:rFonts w:ascii="Arial" w:hAnsi="Arial" w:cs="Arial"/>
                <w:b/>
                <w:bCs/>
                <w:sz w:val="24"/>
              </w:rPr>
              <w:t>ANEXOS</w:t>
            </w:r>
          </w:p>
        </w:tc>
      </w:tr>
    </w:tbl>
    <w:p w14:paraId="7F523567" w14:textId="77777777" w:rsidR="00D14EAF" w:rsidRPr="005350EB" w:rsidRDefault="00D14EAF" w:rsidP="00D14EAF">
      <w:pPr>
        <w:spacing w:line="360" w:lineRule="auto"/>
        <w:rPr>
          <w:rFonts w:ascii="Arial" w:hAnsi="Arial" w:cs="Arial"/>
        </w:rPr>
      </w:pPr>
    </w:p>
    <w:p w14:paraId="2621965D" w14:textId="77777777" w:rsidR="003A5593" w:rsidRPr="005350EB" w:rsidRDefault="003A5593" w:rsidP="00781D73">
      <w:pPr>
        <w:rPr>
          <w:rFonts w:ascii="Arial" w:hAnsi="Arial" w:cs="Arial"/>
        </w:rPr>
      </w:pPr>
    </w:p>
    <w:sectPr w:rsidR="003A5593" w:rsidRPr="005350EB">
      <w:pgSz w:w="11907" w:h="16840" w:code="9"/>
      <w:pgMar w:top="568" w:right="1134" w:bottom="568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timum">
    <w:altName w:val="Calibri"/>
    <w:charset w:val="00"/>
    <w:family w:val="auto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ZapfChan Md BT">
    <w:altName w:val="Courier New"/>
    <w:charset w:val="00"/>
    <w:family w:val="script"/>
    <w:pitch w:val="variable"/>
    <w:sig w:usb0="00000007" w:usb1="00000000" w:usb2="00000000" w:usb3="00000000" w:csb0="000000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6767A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27A5B90"/>
    <w:multiLevelType w:val="hybridMultilevel"/>
    <w:tmpl w:val="F17CAFD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4E25C0"/>
    <w:multiLevelType w:val="singleLevel"/>
    <w:tmpl w:val="0416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7FA003A2"/>
    <w:multiLevelType w:val="hybridMultilevel"/>
    <w:tmpl w:val="81761BA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7Q0NrIwM7a0MDJR0lEKTi0uzszPAykwqgUA9N6bVywAAAA="/>
  </w:docVars>
  <w:rsids>
    <w:rsidRoot w:val="00781D73"/>
    <w:rsid w:val="00030F70"/>
    <w:rsid w:val="00044470"/>
    <w:rsid w:val="00066494"/>
    <w:rsid w:val="00111CE8"/>
    <w:rsid w:val="00163252"/>
    <w:rsid w:val="001A7E13"/>
    <w:rsid w:val="001B18D7"/>
    <w:rsid w:val="002A41D2"/>
    <w:rsid w:val="002D7ED4"/>
    <w:rsid w:val="00311131"/>
    <w:rsid w:val="003A5593"/>
    <w:rsid w:val="004F0744"/>
    <w:rsid w:val="0052720F"/>
    <w:rsid w:val="005350EB"/>
    <w:rsid w:val="005E37D6"/>
    <w:rsid w:val="00602F71"/>
    <w:rsid w:val="0067560F"/>
    <w:rsid w:val="00723112"/>
    <w:rsid w:val="00781D73"/>
    <w:rsid w:val="00792D84"/>
    <w:rsid w:val="00996399"/>
    <w:rsid w:val="00A548D5"/>
    <w:rsid w:val="00AE44E6"/>
    <w:rsid w:val="00BE3E8C"/>
    <w:rsid w:val="00C1451E"/>
    <w:rsid w:val="00D14EAF"/>
    <w:rsid w:val="00D35DD2"/>
    <w:rsid w:val="00D51A40"/>
    <w:rsid w:val="00DF7FA8"/>
    <w:rsid w:val="00E71973"/>
    <w:rsid w:val="00F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B2AE1D"/>
  <w15:chartTrackingRefBased/>
  <w15:docId w15:val="{5E7B66C5-3FDB-4850-AF89-B6525F222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1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Ttulo2">
    <w:name w:val="heading 2"/>
    <w:basedOn w:val="Normal"/>
    <w:next w:val="Normal"/>
    <w:link w:val="Ttulo2Char"/>
    <w:qFormat/>
    <w:rsid w:val="00781D73"/>
    <w:pPr>
      <w:keepNext/>
      <w:jc w:val="center"/>
      <w:outlineLvl w:val="1"/>
    </w:pPr>
    <w:rPr>
      <w:rFonts w:ascii="Optimum" w:hAnsi="Optimum"/>
      <w:sz w:val="28"/>
    </w:rPr>
  </w:style>
  <w:style w:type="paragraph" w:styleId="Ttulo3">
    <w:name w:val="heading 3"/>
    <w:basedOn w:val="Normal"/>
    <w:next w:val="Normal"/>
    <w:link w:val="Ttulo3Char"/>
    <w:qFormat/>
    <w:rsid w:val="00781D73"/>
    <w:pPr>
      <w:keepNext/>
      <w:jc w:val="center"/>
      <w:outlineLvl w:val="2"/>
    </w:pPr>
    <w:rPr>
      <w:rFonts w:ascii="Impact" w:hAnsi="Impact"/>
      <w:sz w:val="24"/>
    </w:rPr>
  </w:style>
  <w:style w:type="paragraph" w:styleId="Ttulo4">
    <w:name w:val="heading 4"/>
    <w:basedOn w:val="Normal"/>
    <w:next w:val="Normal"/>
    <w:link w:val="Ttulo4Char"/>
    <w:qFormat/>
    <w:rsid w:val="00781D73"/>
    <w:pPr>
      <w:keepNext/>
      <w:jc w:val="center"/>
      <w:outlineLvl w:val="3"/>
    </w:pPr>
    <w:rPr>
      <w:rFonts w:ascii="ZapfChan Md BT" w:hAnsi="ZapfChan Md BT"/>
      <w:color w:val="008000"/>
      <w:sz w:val="24"/>
    </w:rPr>
  </w:style>
  <w:style w:type="paragraph" w:styleId="Ttulo6">
    <w:name w:val="heading 6"/>
    <w:basedOn w:val="Normal"/>
    <w:next w:val="Normal"/>
    <w:link w:val="Ttulo6Char"/>
    <w:qFormat/>
    <w:rsid w:val="00781D73"/>
    <w:pPr>
      <w:keepNext/>
      <w:jc w:val="center"/>
      <w:outlineLvl w:val="5"/>
    </w:pPr>
    <w:rPr>
      <w:color w:val="80808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rsid w:val="00781D73"/>
    <w:rPr>
      <w:rFonts w:ascii="Optimum" w:eastAsia="Times New Roman" w:hAnsi="Optimum" w:cs="Times New Roman"/>
      <w:sz w:val="28"/>
      <w:szCs w:val="20"/>
      <w:lang w:val="pt-BR" w:eastAsia="pt-BR"/>
    </w:rPr>
  </w:style>
  <w:style w:type="character" w:customStyle="1" w:styleId="Ttulo3Char">
    <w:name w:val="Título 3 Char"/>
    <w:basedOn w:val="Fontepargpadro"/>
    <w:link w:val="Ttulo3"/>
    <w:rsid w:val="00781D73"/>
    <w:rPr>
      <w:rFonts w:ascii="Impact" w:eastAsia="Times New Roman" w:hAnsi="Impact" w:cs="Times New Roman"/>
      <w:sz w:val="24"/>
      <w:szCs w:val="20"/>
      <w:lang w:val="pt-BR" w:eastAsia="pt-BR"/>
    </w:rPr>
  </w:style>
  <w:style w:type="character" w:customStyle="1" w:styleId="Ttulo4Char">
    <w:name w:val="Título 4 Char"/>
    <w:basedOn w:val="Fontepargpadro"/>
    <w:link w:val="Ttulo4"/>
    <w:rsid w:val="00781D73"/>
    <w:rPr>
      <w:rFonts w:ascii="ZapfChan Md BT" w:eastAsia="Times New Roman" w:hAnsi="ZapfChan Md BT" w:cs="Times New Roman"/>
      <w:color w:val="008000"/>
      <w:sz w:val="24"/>
      <w:szCs w:val="20"/>
      <w:lang w:val="pt-BR" w:eastAsia="pt-BR"/>
    </w:rPr>
  </w:style>
  <w:style w:type="character" w:customStyle="1" w:styleId="Ttulo6Char">
    <w:name w:val="Título 6 Char"/>
    <w:basedOn w:val="Fontepargpadro"/>
    <w:link w:val="Ttulo6"/>
    <w:rsid w:val="00781D73"/>
    <w:rPr>
      <w:rFonts w:ascii="Times New Roman" w:eastAsia="Times New Roman" w:hAnsi="Times New Roman" w:cs="Times New Roman"/>
      <w:color w:val="808080"/>
      <w:sz w:val="24"/>
      <w:szCs w:val="20"/>
      <w:lang w:val="pt-BR" w:eastAsia="pt-BR"/>
    </w:rPr>
  </w:style>
  <w:style w:type="table" w:styleId="Tabelacomgrade">
    <w:name w:val="Table Grid"/>
    <w:basedOn w:val="Tabelanormal"/>
    <w:uiPriority w:val="59"/>
    <w:rsid w:val="00781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781D7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1D73"/>
    <w:rPr>
      <w:rFonts w:ascii="Segoe UI" w:eastAsia="Times New Roman" w:hAnsi="Segoe UI" w:cs="Segoe UI"/>
      <w:sz w:val="18"/>
      <w:szCs w:val="18"/>
      <w:lang w:val="pt-BR" w:eastAsia="pt-BR"/>
    </w:rPr>
  </w:style>
  <w:style w:type="paragraph" w:styleId="PargrafodaLista">
    <w:name w:val="List Paragraph"/>
    <w:basedOn w:val="Normal"/>
    <w:uiPriority w:val="34"/>
    <w:qFormat/>
    <w:rsid w:val="00F74B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31-52</_dlc_DocId>
    <_dlc_DocIdUrl xmlns="74605401-ef82-4e58-8e01-df55332c0536">
      <Url>http://adminnovoportal.univali.br/institucional/proppec/pesquisa/downloads/_layouts/15/DocIdRedir.aspx?ID=Q2MPMETMKQAM-4431-52</Url>
      <Description>Q2MPMETMKQAM-4431-52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8E2424F7DB31A4599C86EE14A9B1856" ma:contentTypeVersion="3" ma:contentTypeDescription="Crie um novo documento." ma:contentTypeScope="" ma:versionID="ddcbb45fd9710da258b2c2d9dadb6bce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3007815cd0abcd15449fcea5b35cf689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589C6CD-99AB-4E41-B094-9A0875A743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6A03FE-C225-43C2-A1F6-5151035C6D82}">
  <ds:schemaRefs>
    <ds:schemaRef ds:uri="http://schemas.microsoft.com/office/2006/documentManagement/types"/>
    <ds:schemaRef ds:uri="http://www.w3.org/XML/1998/namespace"/>
    <ds:schemaRef ds:uri="74605401-ef82-4e58-8e01-df55332c0536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  <ds:schemaRef ds:uri="http://schemas.microsoft.com/sharepoint/v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035852F-44CF-43B1-9AD7-A7EB0FCD20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4605401-ef82-4e58-8e01-df55332c0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4B851C-D42C-49AF-994C-88F425D886E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03</Words>
  <Characters>2718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Final Simplificado - Todos os Programas (exceto PIBIC_EM)</vt:lpstr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Final Simplificado - Todos os Programas (exceto PIBIC_EM)</dc:title>
  <dc:subject/>
  <dc:creator>Cesar Zeferino</dc:creator>
  <cp:keywords/>
  <dc:description/>
  <cp:lastModifiedBy>Virginia Kuhnen Zunino</cp:lastModifiedBy>
  <cp:revision>3</cp:revision>
  <dcterms:created xsi:type="dcterms:W3CDTF">2022-10-20T20:04:00Z</dcterms:created>
  <dcterms:modified xsi:type="dcterms:W3CDTF">2022-10-20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2424F7DB31A4599C86EE14A9B1856</vt:lpwstr>
  </property>
  <property fmtid="{D5CDD505-2E9C-101B-9397-08002B2CF9AE}" pid="3" name="_dlc_DocIdItemGuid">
    <vt:lpwstr>2508e4d2-4237-45fa-8c53-ffe79617a20b</vt:lpwstr>
  </property>
</Properties>
</file>